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54"/>
        <w:gridCol w:w="3457"/>
        <w:gridCol w:w="396"/>
        <w:gridCol w:w="84"/>
        <w:gridCol w:w="312"/>
        <w:gridCol w:w="65"/>
        <w:gridCol w:w="331"/>
        <w:gridCol w:w="59"/>
        <w:gridCol w:w="337"/>
        <w:gridCol w:w="54"/>
        <w:gridCol w:w="342"/>
        <w:gridCol w:w="35"/>
        <w:gridCol w:w="362"/>
      </w:tblGrid>
      <w:tr w:rsidR="004C582C" w14:paraId="3D559471" w14:textId="77777777" w:rsidTr="004C582C">
        <w:tc>
          <w:tcPr>
            <w:tcW w:w="5000" w:type="pct"/>
            <w:gridSpan w:val="1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D559470" w14:textId="77777777" w:rsidR="004C582C" w:rsidRDefault="004C582C" w:rsidP="004C58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OSUDEK VEDOUCÍHO DIPLOMOVÉ PRÁCE</w:t>
            </w:r>
          </w:p>
        </w:tc>
      </w:tr>
      <w:tr w:rsidR="004C582C" w14:paraId="3D559474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72" w14:textId="77777777" w:rsidR="004C582C" w:rsidRDefault="00464444" w:rsidP="004C582C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studenta/a</w:t>
            </w:r>
            <w:r w:rsidR="004C582C">
              <w:rPr>
                <w:rFonts w:ascii="Arial" w:hAnsi="Arial" w:cs="Arial"/>
              </w:rPr>
              <w:t>utor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3D559473" w14:textId="44328E31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cie Březovjáková</w:t>
            </w:r>
          </w:p>
        </w:tc>
      </w:tr>
      <w:tr w:rsidR="004C582C" w14:paraId="3D559477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7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ázev práce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3D559476" w14:textId="17AE69E0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Úroveň vybraných motorických schopností u žáků na 1. stupni ZŠ</w:t>
            </w:r>
          </w:p>
        </w:tc>
      </w:tr>
      <w:tr w:rsidR="004C582C" w14:paraId="3D55947A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7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vedoucího práce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3D559479" w14:textId="3EA89279" w:rsidR="004C582C" w:rsidRDefault="00680C10" w:rsidP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gr. Viktor Pacholík, Ph.D.</w:t>
            </w:r>
          </w:p>
        </w:tc>
      </w:tr>
      <w:tr w:rsidR="004C582C" w14:paraId="3D55947D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7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ijní obor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3D55947C" w14:textId="55DC1CC4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čitelství pro 1. stupeň základní školy</w:t>
            </w:r>
          </w:p>
        </w:tc>
      </w:tr>
      <w:tr w:rsidR="004C582C" w14:paraId="3D559480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7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ma studia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3D55947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83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81" w14:textId="77777777"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D559482" w14:textId="77777777" w:rsidR="004C582C" w:rsidRPr="000D13B9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upeň hodnocení</w:t>
            </w:r>
            <w:r w:rsidR="000D13B9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dle stupnice ECTS</w:t>
            </w:r>
          </w:p>
        </w:tc>
      </w:tr>
      <w:tr w:rsidR="004C582C" w14:paraId="3D559485" w14:textId="77777777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14:paraId="3D559484" w14:textId="77777777" w:rsidR="004C582C" w:rsidRDefault="004C582C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4C582C" w14:paraId="3D55948D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8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8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88" w14:textId="78486052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8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8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8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D55948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95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8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8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9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91" w14:textId="7C95E4C3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92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9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D55949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9D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9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9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98" w14:textId="02DA6531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9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9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9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D55949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9F" w14:textId="77777777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14:paraId="3D55949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4C582C" w14:paraId="3D5594A7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A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A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A2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A3" w14:textId="1729D867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A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A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D5594A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AF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A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A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A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AB" w14:textId="3B5F9400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A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A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D5594A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B7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B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B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B2" w14:textId="6760576B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B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B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B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D5594B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B9" w14:textId="77777777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14:paraId="3D5594B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4C582C" w14:paraId="3D5594C1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3D5594B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ěcná správnost výzkumných cílů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B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B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BD" w14:textId="5F872A8C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B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B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3D5594C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CA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3D5594C2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ekvátnost výzkumných metod vzhledem k výzkumným otázkám</w:t>
            </w:r>
          </w:p>
          <w:p w14:paraId="3D5594C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druh výzkumu, výzkumné strategie, výzkumný soubor, použité metody a techniky zpracování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C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C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C6" w14:textId="5077D21B" w:rsidR="004C582C" w:rsidRDefault="00680C10" w:rsidP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C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C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3D5594C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D2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3D5594C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ohatost získaných dat, adekvátnost zpracování dat, analýza dat a interpretace dat 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C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C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CE" w14:textId="247A0D46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C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D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3D5594D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DA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3D5594D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lnění výzkumných cílů a formulace závěrů práce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D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D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D6" w14:textId="3FA2E961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D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3D5594D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3D5594D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DC" w14:textId="77777777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hideMark/>
          </w:tcPr>
          <w:p w14:paraId="3D5594DB" w14:textId="77777777"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4C582C" w14:paraId="3D5594E4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14:paraId="3D5594D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D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D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E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E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E2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14:paraId="3D5594E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EC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14:paraId="3D5594E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E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E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E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E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E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14:paraId="3D5594E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F4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14:paraId="3D5594E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E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E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F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F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3D5594F2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14:paraId="3D5594F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4F6" w14:textId="77777777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14:paraId="3D5594F5" w14:textId="77777777" w:rsidR="004C582C" w:rsidRDefault="004C582C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4C582C" w14:paraId="3D5594FE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F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F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F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FA" w14:textId="0070E641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F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4F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D5594F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506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4F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50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50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502" w14:textId="6DD44ACB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503" w14:textId="044637A0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50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D55950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50E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50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olupráce s vedoucím práce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508" w14:textId="132CA6D1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50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50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50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D55950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D55950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512" w14:textId="77777777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D55950F" w14:textId="77777777" w:rsidR="003678BA" w:rsidRDefault="003678B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3D559510" w14:textId="77777777"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důvodnění hodnocení práce:</w:t>
            </w:r>
          </w:p>
          <w:p w14:paraId="58D51D26" w14:textId="5B326435" w:rsidR="004C582C" w:rsidRDefault="00680C10" w:rsidP="00FE74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ka si zvolila téma vycházející z jejího osobního zájmu. S výrazným předstihem začala velmi aktivně pracovat na přípravě teoretické části i samotného výzkumu. V důsledku epidemiologické situace byla nucena původní myšlenku motorických testů opustit a narychlo změnit design výzkumu na kvalitativní. Z přímého objektivního posuzování motorických schopností dětí tak vznikla práce založená na subjektivním posouzení motorických schopností učitelkou.</w:t>
            </w:r>
          </w:p>
          <w:p w14:paraId="373B398B" w14:textId="124FE62B" w:rsidR="000B58AE" w:rsidRDefault="000B58AE" w:rsidP="00FE74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Teoretická část</w:t>
            </w:r>
            <w:r>
              <w:rPr>
                <w:rFonts w:ascii="Arial" w:hAnsi="Arial" w:cs="Arial"/>
              </w:rPr>
              <w:t xml:space="preserve"> je poznamenána obtížnou dostupností původních a aktuálních literárních zdrojů v této oblasti. V teoretickém vymezení stěžejních pojmů se i současná odborná literatura opírá o starší vymezení. To se nutně muselo odrazit také ve zdrojích, z kterých autorka čerpala. Objektivně je však nutné přiznat, že některé části textu se vzhledem k jejich obecnosti jeví jako zbytečné, vztah k tématu práce je velmi volný.</w:t>
            </w:r>
          </w:p>
          <w:p w14:paraId="1E3DBCD7" w14:textId="74B2704C" w:rsidR="000B58AE" w:rsidRDefault="004B78E0" w:rsidP="00FE74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lastRenderedPageBreak/>
              <w:t>Empirická část</w:t>
            </w:r>
            <w:r>
              <w:rPr>
                <w:rFonts w:ascii="Arial" w:hAnsi="Arial" w:cs="Arial"/>
              </w:rPr>
              <w:t xml:space="preserve"> je ovlivněna již zmíněnou změnou výzkumného designu. Některé kategorie by si zasloužily hlubší analýzu, působí poněkud prvoplánově. Hlubší analýza by pravděpodobně také odhalila také detailnější vztahy mezi dílčími zjištěními.</w:t>
            </w:r>
          </w:p>
          <w:p w14:paraId="7C8B1B87" w14:textId="04166D27" w:rsidR="004B78E0" w:rsidRDefault="004B78E0" w:rsidP="00FE7405">
            <w:pPr>
              <w:spacing w:after="0" w:line="240" w:lineRule="auto"/>
              <w:rPr>
                <w:rFonts w:ascii="Arial" w:hAnsi="Arial" w:cs="Arial"/>
              </w:rPr>
            </w:pPr>
          </w:p>
          <w:p w14:paraId="6B662790" w14:textId="59BF0C0F" w:rsidR="004B78E0" w:rsidRDefault="004B78E0" w:rsidP="00FE74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i doporučuji k obhajobě.</w:t>
            </w:r>
          </w:p>
          <w:p w14:paraId="3D559511" w14:textId="47EC8C74" w:rsidR="00680C10" w:rsidRDefault="00680C10" w:rsidP="00FE740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515" w14:textId="77777777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D559513" w14:textId="77777777"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Otázky k obhajobě:</w:t>
            </w:r>
          </w:p>
          <w:p w14:paraId="514A8DBC" w14:textId="77777777" w:rsidR="004C582C" w:rsidRPr="004B78E0" w:rsidRDefault="004B78E0" w:rsidP="004B78E0">
            <w:pPr>
              <w:pStyle w:val="Odstavecseseznamem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>
              <w:t>Pokuste se na základě dat posoudit, jaký vliv může mít osobní zájem učitele o pohybové (sportovní) aktivity na plánování a realizaci hodin tělesné výchovy.</w:t>
            </w:r>
          </w:p>
          <w:p w14:paraId="747DC5E9" w14:textId="77777777" w:rsidR="004B78E0" w:rsidRPr="00EB201D" w:rsidRDefault="00EB201D" w:rsidP="00EB201D">
            <w:pPr>
              <w:pStyle w:val="Odstavecseseznamem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>
              <w:t>Z výpovědí informantů vyplývá, že vytrvalostní schopnosti dětí jsou spíše podprůměrné. Čím podle Vašeho názoru může být tento stav zapříčiněn?</w:t>
            </w:r>
          </w:p>
          <w:p w14:paraId="3D559514" w14:textId="7CA5821E" w:rsidR="00EB201D" w:rsidRPr="00835A71" w:rsidRDefault="00EB201D" w:rsidP="00835A71">
            <w:pPr>
              <w:spacing w:after="0" w:line="240" w:lineRule="auto"/>
              <w:ind w:left="360"/>
              <w:rPr>
                <w:rFonts w:ascii="Arial" w:hAnsi="Arial" w:cs="Arial"/>
              </w:rPr>
            </w:pPr>
            <w:bookmarkStart w:id="0" w:name="_GoBack"/>
            <w:bookmarkEnd w:id="0"/>
          </w:p>
        </w:tc>
      </w:tr>
      <w:tr w:rsidR="004C582C" w14:paraId="3D55951D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51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elkové hodnocení</w:t>
            </w:r>
            <w:r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51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51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519" w14:textId="5B83A9DA" w:rsidR="004C582C" w:rsidRDefault="00680C1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51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D55951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D55951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3D559520" w14:textId="77777777" w:rsidTr="00EB201D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14:paraId="3D55951E" w14:textId="6F1CA66E" w:rsidR="004C582C" w:rsidRDefault="004C582C" w:rsidP="00FE74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:</w:t>
            </w:r>
            <w:r w:rsidR="003678BA">
              <w:rPr>
                <w:rFonts w:ascii="Arial" w:hAnsi="Arial" w:cs="Arial"/>
              </w:rPr>
              <w:t xml:space="preserve"> </w:t>
            </w:r>
            <w:r w:rsidR="00EB201D">
              <w:rPr>
                <w:rFonts w:ascii="Arial" w:hAnsi="Arial" w:cs="Arial"/>
              </w:rPr>
              <w:t>14. května 2021</w:t>
            </w:r>
          </w:p>
        </w:tc>
        <w:tc>
          <w:tcPr>
            <w:tcW w:w="1279" w:type="pct"/>
            <w:gridSpan w:val="11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12C96C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dpis:</w:t>
            </w:r>
          </w:p>
          <w:p w14:paraId="3D55951F" w14:textId="5E9227F4" w:rsidR="00EB201D" w:rsidRDefault="00EB201D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ktor Pacholík, v.r.</w:t>
            </w:r>
          </w:p>
        </w:tc>
      </w:tr>
    </w:tbl>
    <w:p w14:paraId="3D559521" w14:textId="77777777" w:rsidR="004C582C" w:rsidRDefault="004C582C" w:rsidP="004C582C">
      <w:pPr>
        <w:rPr>
          <w:rFonts w:ascii="Arial" w:hAnsi="Arial" w:cs="Arial"/>
        </w:rPr>
      </w:pPr>
    </w:p>
    <w:p w14:paraId="3D559522" w14:textId="77777777" w:rsidR="004C582C" w:rsidRDefault="004C582C" w:rsidP="004C582C">
      <w:pPr>
        <w:rPr>
          <w:rFonts w:ascii="Arial" w:hAnsi="Arial" w:cs="Arial"/>
        </w:rPr>
      </w:pPr>
    </w:p>
    <w:sectPr w:rsidR="004C582C" w:rsidSect="00AB62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559525" w14:textId="77777777" w:rsidR="00FB4F4E" w:rsidRDefault="00FB4F4E" w:rsidP="004C582C">
      <w:pPr>
        <w:spacing w:after="0" w:line="240" w:lineRule="auto"/>
      </w:pPr>
      <w:r>
        <w:separator/>
      </w:r>
    </w:p>
  </w:endnote>
  <w:endnote w:type="continuationSeparator" w:id="0">
    <w:p w14:paraId="3D559526" w14:textId="77777777" w:rsidR="00FB4F4E" w:rsidRDefault="00FB4F4E" w:rsidP="004C5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559523" w14:textId="77777777" w:rsidR="00FB4F4E" w:rsidRDefault="00FB4F4E" w:rsidP="004C582C">
      <w:pPr>
        <w:spacing w:after="0" w:line="240" w:lineRule="auto"/>
      </w:pPr>
      <w:r>
        <w:separator/>
      </w:r>
    </w:p>
  </w:footnote>
  <w:footnote w:type="continuationSeparator" w:id="0">
    <w:p w14:paraId="3D559524" w14:textId="77777777" w:rsidR="00FB4F4E" w:rsidRDefault="00FB4F4E" w:rsidP="004C582C">
      <w:pPr>
        <w:spacing w:after="0" w:line="240" w:lineRule="auto"/>
      </w:pPr>
      <w:r>
        <w:continuationSeparator/>
      </w:r>
    </w:p>
  </w:footnote>
  <w:footnote w:id="1">
    <w:p w14:paraId="3D559527" w14:textId="77777777" w:rsidR="004C582C" w:rsidRDefault="004C582C" w:rsidP="004C582C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1D73BE"/>
    <w:multiLevelType w:val="hybridMultilevel"/>
    <w:tmpl w:val="03E6E5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B5D25"/>
    <w:multiLevelType w:val="hybridMultilevel"/>
    <w:tmpl w:val="B3B849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U3MjQzMDM2NjE3sTBT0lEKTi0uzszPAykwrAUAJGG/1SwAAAA="/>
  </w:docVars>
  <w:rsids>
    <w:rsidRoot w:val="004C582C"/>
    <w:rsid w:val="000B58AE"/>
    <w:rsid w:val="000D13B9"/>
    <w:rsid w:val="00170A7A"/>
    <w:rsid w:val="00277C39"/>
    <w:rsid w:val="003678BA"/>
    <w:rsid w:val="003B2A08"/>
    <w:rsid w:val="00464444"/>
    <w:rsid w:val="00467DB1"/>
    <w:rsid w:val="004B78E0"/>
    <w:rsid w:val="004C582C"/>
    <w:rsid w:val="004F155C"/>
    <w:rsid w:val="00543B73"/>
    <w:rsid w:val="00585921"/>
    <w:rsid w:val="00660F9F"/>
    <w:rsid w:val="00680C10"/>
    <w:rsid w:val="00691081"/>
    <w:rsid w:val="006E7EF3"/>
    <w:rsid w:val="00835A71"/>
    <w:rsid w:val="00880B26"/>
    <w:rsid w:val="00934879"/>
    <w:rsid w:val="00AB6284"/>
    <w:rsid w:val="00AF7818"/>
    <w:rsid w:val="00B25847"/>
    <w:rsid w:val="00C946BA"/>
    <w:rsid w:val="00D64368"/>
    <w:rsid w:val="00EB201D"/>
    <w:rsid w:val="00FB4F4E"/>
    <w:rsid w:val="00FC62D3"/>
    <w:rsid w:val="00FE7405"/>
    <w:rsid w:val="00FF0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59470"/>
  <w15:docId w15:val="{A7C74B9E-329E-45E1-A0DE-B3F11C954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C582C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unhideWhenUsed/>
    <w:rsid w:val="004C582C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4C582C"/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paragraph" w:styleId="Nzev">
    <w:name w:val="Title"/>
    <w:basedOn w:val="Normln"/>
    <w:next w:val="Normln"/>
    <w:link w:val="NzevChar"/>
    <w:qFormat/>
    <w:rsid w:val="004C582C"/>
    <w:pPr>
      <w:pageBreakBefore/>
      <w:jc w:val="left"/>
    </w:pPr>
    <w:rPr>
      <w:b/>
      <w:bCs/>
      <w:caps/>
      <w:kern w:val="28"/>
      <w:sz w:val="28"/>
      <w:szCs w:val="28"/>
    </w:rPr>
  </w:style>
  <w:style w:type="character" w:customStyle="1" w:styleId="NzevChar">
    <w:name w:val="Název Char"/>
    <w:basedOn w:val="Standardnpsmoodstavce"/>
    <w:link w:val="Nzev"/>
    <w:rsid w:val="004C582C"/>
    <w:rPr>
      <w:rFonts w:ascii="Trebuchet MS" w:eastAsia="Times New Roman" w:hAnsi="Trebuchet MS" w:cs="Times New Roman"/>
      <w:b/>
      <w:bCs/>
      <w:caps/>
      <w:kern w:val="28"/>
      <w:sz w:val="28"/>
      <w:szCs w:val="28"/>
      <w:lang w:val="cs-CZ" w:eastAsia="cs-CZ"/>
    </w:rPr>
  </w:style>
  <w:style w:type="character" w:styleId="Znakapoznpodarou">
    <w:name w:val="footnote reference"/>
    <w:semiHidden/>
    <w:unhideWhenUsed/>
    <w:rsid w:val="004C582C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4B78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39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442</Words>
  <Characters>2610</Characters>
  <Application>Microsoft Office Word</Application>
  <DocSecurity>0</DocSecurity>
  <Lines>21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</dc:creator>
  <cp:lastModifiedBy>Viktor Pacholík</cp:lastModifiedBy>
  <cp:revision>4</cp:revision>
  <cp:lastPrinted>2018-04-21T20:34:00Z</cp:lastPrinted>
  <dcterms:created xsi:type="dcterms:W3CDTF">2020-05-20T20:46:00Z</dcterms:created>
  <dcterms:modified xsi:type="dcterms:W3CDTF">2021-05-17T11:07:00Z</dcterms:modified>
</cp:coreProperties>
</file>